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3BEB" w:rsidRPr="00F30562" w:rsidRDefault="00853BEB" w:rsidP="00853BEB">
      <w:pPr>
        <w:pStyle w:val="Nadpis2"/>
        <w:jc w:val="center"/>
        <w:rPr>
          <w:rFonts w:ascii="Verdana" w:hAnsi="Verdana" w:cs="Arial"/>
          <w:color w:val="000000"/>
          <w:sz w:val="28"/>
          <w:szCs w:val="28"/>
          <w14:ligatures w14:val="none"/>
        </w:rPr>
      </w:pPr>
      <w:bookmarkStart w:id="0" w:name="_Toc35689195"/>
      <w:r w:rsidRPr="00F30562">
        <w:rPr>
          <w:rFonts w:ascii="Verdana" w:hAnsi="Verdana" w:cs="Arial"/>
          <w:color w:val="000000"/>
          <w:sz w:val="28"/>
          <w:szCs w:val="28"/>
          <w14:ligatures w14:val="none"/>
        </w:rPr>
        <w:t>Z</w:t>
      </w:r>
      <w:bookmarkStart w:id="1" w:name="bookmark=id.gjdgxs" w:colFirst="0" w:colLast="0"/>
      <w:bookmarkEnd w:id="1"/>
      <w:r w:rsidRPr="00F30562">
        <w:rPr>
          <w:rFonts w:ascii="Verdana" w:hAnsi="Verdana" w:cs="Arial"/>
          <w:color w:val="000000"/>
          <w:sz w:val="28"/>
          <w:szCs w:val="28"/>
          <w14:ligatures w14:val="none"/>
        </w:rPr>
        <w:t>mluva o dobrovoľníckej činnosti</w:t>
      </w:r>
      <w:bookmarkEnd w:id="0"/>
    </w:p>
    <w:p w:rsidR="00853BEB" w:rsidRPr="008F0957" w:rsidRDefault="00853BEB" w:rsidP="00853BEB">
      <w:pPr>
        <w:jc w:val="center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uzatvorená podľa § 6 zákona č. 406/2011 Z. z. o dobrovoľníctve a o zmene a doplnení niektorých zákonov v znení neskorších predpisov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(ďalej len Zmluva)</w:t>
      </w:r>
    </w:p>
    <w:p w:rsidR="00853BEB" w:rsidRPr="008F0957" w:rsidRDefault="00853BEB" w:rsidP="00853BEB">
      <w:pPr>
        <w:rPr>
          <w:rFonts w:asciiTheme="majorHAnsi" w:hAnsiTheme="majorHAnsi" w:cstheme="minorHAnsi"/>
          <w:b/>
          <w:sz w:val="22"/>
          <w:szCs w:val="22"/>
        </w:rPr>
      </w:pPr>
    </w:p>
    <w:p w:rsidR="00853BEB" w:rsidRPr="008F0957" w:rsidRDefault="00853BEB" w:rsidP="00853BEB">
      <w:pPr>
        <w:keepNext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Zmluvné strany:</w:t>
      </w: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 xml:space="preserve">Názov organizácie </w:t>
      </w:r>
    </w:p>
    <w:p w:rsidR="00853BEB" w:rsidRPr="008F0957" w:rsidRDefault="00853BEB" w:rsidP="00853BEB">
      <w:pPr>
        <w:pBdr>
          <w:top w:val="nil"/>
          <w:left w:val="nil"/>
          <w:bottom w:val="nil"/>
          <w:right w:val="nil"/>
          <w:between w:val="nil"/>
        </w:pBdr>
        <w:tabs>
          <w:tab w:val="left" w:pos="3402"/>
        </w:tabs>
        <w:ind w:left="426" w:hanging="426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Sídlo: </w:t>
      </w:r>
    </w:p>
    <w:p w:rsidR="00853BEB" w:rsidRPr="008F0957" w:rsidRDefault="00853BEB" w:rsidP="00853BEB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3402"/>
        </w:tabs>
        <w:ind w:left="426" w:hanging="426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Štatutárny orgán:  </w:t>
      </w:r>
    </w:p>
    <w:p w:rsidR="00853BEB" w:rsidRPr="008F0957" w:rsidRDefault="00853BEB" w:rsidP="00853BEB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3402"/>
        </w:tabs>
        <w:ind w:left="426" w:hanging="426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IČO:</w:t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</w:r>
    </w:p>
    <w:p w:rsidR="00853BEB" w:rsidRPr="008F0957" w:rsidRDefault="00853BEB" w:rsidP="00853BEB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3402"/>
        </w:tabs>
        <w:ind w:left="426" w:hanging="426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DIČ:</w:t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</w:r>
    </w:p>
    <w:p w:rsidR="00853BEB" w:rsidRPr="008F0957" w:rsidRDefault="00853BEB" w:rsidP="00853BEB">
      <w:pPr>
        <w:tabs>
          <w:tab w:val="left" w:pos="284"/>
        </w:tabs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(ďalej len „prijímateľ dobrovoľníckej činnosti“ alebo „vysielajúca organizácia“) </w:t>
      </w:r>
    </w:p>
    <w:p w:rsidR="00853BEB" w:rsidRPr="008F0957" w:rsidRDefault="00853BEB" w:rsidP="00853BEB">
      <w:pPr>
        <w:tabs>
          <w:tab w:val="left" w:pos="284"/>
        </w:tabs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a</w:t>
      </w: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Dobrovoľník/dobrovoľníčka: </w:t>
      </w:r>
    </w:p>
    <w:p w:rsidR="00853BEB" w:rsidRPr="008F0957" w:rsidRDefault="00853BEB" w:rsidP="00853BEB">
      <w:pPr>
        <w:spacing w:after="120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Meno a priezvisko: ............................................................................................................................................</w:t>
      </w:r>
    </w:p>
    <w:p w:rsidR="00853BEB" w:rsidRPr="008F0957" w:rsidRDefault="00853BEB" w:rsidP="00853BEB">
      <w:pPr>
        <w:spacing w:after="120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Adresa trvalého pobytu: .................................................................................................................................... </w:t>
      </w:r>
    </w:p>
    <w:p w:rsidR="00853BEB" w:rsidRPr="008F0957" w:rsidRDefault="00853BEB" w:rsidP="00853BEB">
      <w:pPr>
        <w:spacing w:after="120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Adresa pobytu: .................................................................................................................................................. </w:t>
      </w:r>
    </w:p>
    <w:p w:rsidR="00853BEB" w:rsidRPr="008F0957" w:rsidRDefault="00853BEB" w:rsidP="00853BEB">
      <w:pPr>
        <w:spacing w:after="120"/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(ďalej len „dobrovoľník/dobrovoľníčka“)</w:t>
      </w: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uzatvárajú túto zmluvu: 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Čl. I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Predmet zmluvy</w:t>
      </w:r>
    </w:p>
    <w:p w:rsidR="00853BEB" w:rsidRPr="008F0957" w:rsidRDefault="00853BEB" w:rsidP="00853BEB">
      <w:pPr>
        <w:numPr>
          <w:ilvl w:val="0"/>
          <w:numId w:val="5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Zmluva upravuje vzájomné vzťahy medzi prijímateľom dobrovoľníckej činnosti a dobrovoľníkom/dobrovoľníčkou  pri vykonávaní dobrovoľníckej činnosti,  ako aj práva, povinnosti a záväzky obidvoch zmluvných strán.</w:t>
      </w:r>
    </w:p>
    <w:p w:rsidR="00853BEB" w:rsidRPr="008F0957" w:rsidRDefault="00853BEB" w:rsidP="00853BEB">
      <w:pPr>
        <w:ind w:left="465"/>
        <w:jc w:val="both"/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Čl. II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Miesto, obsah a trvanie dobrovoľníckej činnosti</w:t>
      </w:r>
    </w:p>
    <w:p w:rsidR="00853BEB" w:rsidRPr="008F0957" w:rsidRDefault="00853BEB" w:rsidP="00853BE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Miestom vykonávania dobrovoľníckej činnosti je/sú.................................</w:t>
      </w:r>
      <w:r>
        <w:rPr>
          <w:rFonts w:asciiTheme="majorHAnsi" w:hAnsiTheme="majorHAnsi" w:cstheme="minorHAnsi"/>
          <w:sz w:val="22"/>
          <w:szCs w:val="22"/>
        </w:rPr>
        <w:t>.........</w:t>
      </w:r>
    </w:p>
    <w:p w:rsidR="00853BEB" w:rsidRPr="008F0957" w:rsidRDefault="00853BEB" w:rsidP="00853BE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Obsahom dobrovoľníckej činnosti je.....................................</w:t>
      </w:r>
      <w:r>
        <w:rPr>
          <w:rFonts w:asciiTheme="majorHAnsi" w:hAnsiTheme="majorHAnsi" w:cstheme="minorHAnsi"/>
          <w:sz w:val="22"/>
          <w:szCs w:val="22"/>
        </w:rPr>
        <w:t>..............................</w:t>
      </w:r>
    </w:p>
    <w:p w:rsidR="00853BEB" w:rsidRPr="008F0957" w:rsidRDefault="00853BEB" w:rsidP="00853BE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Trvanie dobrovoľníckej činnosti je od ....................  do .....................................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Čl. III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Zmluvné záväzky prijímajúcej organizácie</w:t>
      </w: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Prijímateľ/vysielajúca organizácia sa zaväzuje:</w:t>
      </w:r>
    </w:p>
    <w:p w:rsidR="00853BEB" w:rsidRPr="008F0957" w:rsidRDefault="00853BEB" w:rsidP="00853BE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poskytnúť dobrovoľníkovi/dobrovoľníčke podporu formou konzultácií počas jeho/jej dobrovoľníckej činnosti ako aj aktuálne informácie týkajúce sa jeho/jej práce,</w:t>
      </w:r>
    </w:p>
    <w:p w:rsidR="00853BEB" w:rsidRPr="008F0957" w:rsidRDefault="00853BEB" w:rsidP="00853BEB">
      <w:pPr>
        <w:numPr>
          <w:ilvl w:val="0"/>
          <w:numId w:val="2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oboznámiť dobrovoľníka/dobrovoľníčku s právami a povinnosťami, ktoré vyplývajú z vykonávania dobrovoľníckej činnosti,</w:t>
      </w:r>
    </w:p>
    <w:p w:rsidR="00853BEB" w:rsidRPr="008F0957" w:rsidRDefault="00853BEB" w:rsidP="00853BEB">
      <w:pPr>
        <w:numPr>
          <w:ilvl w:val="0"/>
          <w:numId w:val="2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poskytnúť dobrovoľníkovi/dobrovoľníčke kontaktnú osobu – koordinátora/ku dobrovoľníkov,</w:t>
      </w:r>
    </w:p>
    <w:p w:rsidR="00853BEB" w:rsidRPr="008F0957" w:rsidRDefault="00853BEB" w:rsidP="00853BEB">
      <w:pPr>
        <w:numPr>
          <w:ilvl w:val="0"/>
          <w:numId w:val="2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vydať dobrovoľníkovi/dobrovoľníčke písomné potvrdenie o trvaní, rozsahu a obsahu dobrovoľníckej činnosti a písomné hodnotenie jeho/jej dobrovoľníckej činnosti, ak o to požiada. 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</w:p>
    <w:p w:rsidR="00853BEB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</w:p>
    <w:p w:rsidR="00853BEB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Čl. IV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Zmluvné záväzky dobrovoľníka/dobrovoľníčky</w:t>
      </w:r>
    </w:p>
    <w:p w:rsidR="00853BEB" w:rsidRPr="008F0957" w:rsidRDefault="00853BEB" w:rsidP="00853B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Dobrovoľník/dobrovoľníčka sa zaväzuje:</w:t>
      </w:r>
    </w:p>
    <w:p w:rsidR="00853BEB" w:rsidRPr="008F0957" w:rsidRDefault="00853BEB" w:rsidP="00853BE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vykonávať dobrovoľnícku činnosť podľa svojich schopností a znalostí;</w:t>
      </w:r>
    </w:p>
    <w:p w:rsidR="00853BEB" w:rsidRPr="008F0957" w:rsidRDefault="00853BEB" w:rsidP="00853BEB">
      <w:pPr>
        <w:numPr>
          <w:ilvl w:val="1"/>
          <w:numId w:val="3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dodržiavať Zásady mlčanlivosti, </w:t>
      </w:r>
    </w:p>
    <w:p w:rsidR="00853BEB" w:rsidRPr="008F0957" w:rsidRDefault="00853BEB" w:rsidP="00853BEB">
      <w:pPr>
        <w:numPr>
          <w:ilvl w:val="1"/>
          <w:numId w:val="3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neodkladne oznámiť zmenu svojich kontaktných a osobných údajov, ktoré môžu vplývať na vykonávanie dobrovoľníckej činnosti.</w:t>
      </w:r>
    </w:p>
    <w:p w:rsidR="00853BEB" w:rsidRPr="008F0957" w:rsidRDefault="00853BEB" w:rsidP="00853BEB">
      <w:pPr>
        <w:ind w:left="1080"/>
        <w:jc w:val="both"/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Dobrovoľník/</w:t>
      </w:r>
      <w:proofErr w:type="spellStart"/>
      <w:r w:rsidRPr="008F0957">
        <w:rPr>
          <w:rFonts w:asciiTheme="majorHAnsi" w:hAnsiTheme="majorHAnsi" w:cstheme="minorHAnsi"/>
          <w:sz w:val="22"/>
          <w:szCs w:val="22"/>
        </w:rPr>
        <w:t>čka</w:t>
      </w:r>
      <w:proofErr w:type="spellEnd"/>
      <w:r w:rsidRPr="008F0957">
        <w:rPr>
          <w:rFonts w:asciiTheme="majorHAnsi" w:hAnsiTheme="majorHAnsi" w:cstheme="minorHAnsi"/>
          <w:sz w:val="22"/>
          <w:szCs w:val="22"/>
        </w:rPr>
        <w:t>:</w:t>
      </w:r>
    </w:p>
    <w:p w:rsidR="00853BEB" w:rsidRPr="008F0957" w:rsidRDefault="00853BEB" w:rsidP="00853BEB">
      <w:pPr>
        <w:numPr>
          <w:ilvl w:val="0"/>
          <w:numId w:val="8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berie na vedomie, že prijímateľ dobrovoľníckej činnosti nenesie zodpovednosť za prípadné škody na jeho/jej majetku a zdraví, </w:t>
      </w:r>
    </w:p>
    <w:p w:rsidR="00853BEB" w:rsidRPr="008F0957" w:rsidRDefault="00853BEB" w:rsidP="00853BEB">
      <w:pPr>
        <w:numPr>
          <w:ilvl w:val="0"/>
          <w:numId w:val="8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berie na vedomie, že prijímateľ dobrovoľníckej činnosti neuzavrie poistenie zodpovednosti za škodu spôsobenú dobrovoľníkom/dobrovoľníčkou a v prospech dobrovoľníka/dobrovoľníčky neuzavrie poistenie pre prípad jeho/jej úrazu.</w:t>
      </w:r>
    </w:p>
    <w:p w:rsidR="00853BEB" w:rsidRPr="008F0957" w:rsidRDefault="00853BEB" w:rsidP="00853BEB">
      <w:pPr>
        <w:numPr>
          <w:ilvl w:val="0"/>
          <w:numId w:val="8"/>
        </w:num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súhlasí, že ním poskytnuté osobné údaje použije prijímateľ dobrovoľníckej činnosti v súlade s článkom 6 ods. 1 a článkom 7 Nariadenia Európskeho parlamentu a rady (EÚ) 2016/679 (ďalej len Nariadenie EÚ) pre vnútornú potrebu, najmä na evidenčné a štatistické účely a na informovanie prijímateľa dobrovoľníckej činnosti. </w:t>
      </w:r>
    </w:p>
    <w:p w:rsidR="00853BEB" w:rsidRPr="008F0957" w:rsidRDefault="00853BEB" w:rsidP="00853BEB">
      <w:pPr>
        <w:rPr>
          <w:rFonts w:asciiTheme="majorHAnsi" w:hAnsiTheme="majorHAnsi" w:cstheme="minorHAnsi"/>
          <w:b/>
          <w:sz w:val="22"/>
          <w:szCs w:val="22"/>
        </w:rPr>
      </w:pP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Čl. V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Ukončenie dobrovoľníckej činnosti</w:t>
      </w:r>
    </w:p>
    <w:p w:rsidR="00853BEB" w:rsidRPr="008F0957" w:rsidRDefault="00853BEB" w:rsidP="00853BE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Porušenie zmluvných záväzkov uvedených v čl. 3 a čl. 4 môže byť dôvodom na skončenie dobrovoľníckej činnosti.</w:t>
      </w:r>
    </w:p>
    <w:p w:rsidR="00853BEB" w:rsidRPr="008F0957" w:rsidRDefault="00853BEB" w:rsidP="00853BEB">
      <w:pPr>
        <w:numPr>
          <w:ilvl w:val="0"/>
          <w:numId w:val="4"/>
        </w:numPr>
        <w:ind w:left="426" w:hanging="426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Ak sa dobrovoľník/dobrovoľníčka rozhodne odstúpiť od zmluvy, oznámi to  najneskôr dva týždne pred odstúpením. 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Čl. VI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b/>
          <w:sz w:val="22"/>
          <w:szCs w:val="22"/>
        </w:rPr>
      </w:pPr>
      <w:r w:rsidRPr="008F0957">
        <w:rPr>
          <w:rFonts w:asciiTheme="majorHAnsi" w:hAnsiTheme="majorHAnsi" w:cstheme="minorHAnsi"/>
          <w:b/>
          <w:sz w:val="22"/>
          <w:szCs w:val="22"/>
        </w:rPr>
        <w:t>Záverečné ustanovenia</w:t>
      </w:r>
    </w:p>
    <w:p w:rsidR="00853BEB" w:rsidRPr="008F0957" w:rsidRDefault="00853BEB" w:rsidP="00853BEB">
      <w:pPr>
        <w:numPr>
          <w:ilvl w:val="0"/>
          <w:numId w:val="6"/>
        </w:numPr>
        <w:spacing w:line="26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Táto zmluva nadobúda platnosť  a účinnosť dňom jej podpísania.</w:t>
      </w:r>
    </w:p>
    <w:p w:rsidR="00853BEB" w:rsidRPr="008F0957" w:rsidRDefault="00853BEB" w:rsidP="00853BEB">
      <w:pPr>
        <w:numPr>
          <w:ilvl w:val="0"/>
          <w:numId w:val="6"/>
        </w:numPr>
        <w:spacing w:line="26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Právne pomery zúčastnených strán bližšie nešpecifikované v tejto zmluve sa riadia ustanoveniami Občianskeho zákonníka.</w:t>
      </w:r>
    </w:p>
    <w:p w:rsidR="00853BEB" w:rsidRPr="008F0957" w:rsidRDefault="00853BEB" w:rsidP="00853BEB">
      <w:pPr>
        <w:numPr>
          <w:ilvl w:val="0"/>
          <w:numId w:val="6"/>
        </w:numPr>
        <w:spacing w:line="26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Zmeny a doplnky zmluvy možno vykonať písomným dodatkom len na základe vzájomnej dohody účastníkov.</w:t>
      </w:r>
    </w:p>
    <w:p w:rsidR="00853BEB" w:rsidRPr="008F0957" w:rsidRDefault="00853BEB" w:rsidP="00853BEB">
      <w:pPr>
        <w:numPr>
          <w:ilvl w:val="0"/>
          <w:numId w:val="6"/>
        </w:numPr>
        <w:spacing w:line="26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Zmluva je vyhotovená v 2 exemplároch, z ktorých 1 dostane organizácia a 1 dobrovoľník/dobrovoľníčka.</w:t>
      </w:r>
    </w:p>
    <w:p w:rsidR="00853BEB" w:rsidRPr="008F0957" w:rsidRDefault="00853BEB" w:rsidP="00853BEB">
      <w:pPr>
        <w:numPr>
          <w:ilvl w:val="0"/>
          <w:numId w:val="6"/>
        </w:numPr>
        <w:spacing w:line="26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Zmluva nadobúda platnosť dňom podpisu štatutárneho zástupcu organizácie a dobrovoľníka/</w:t>
      </w:r>
      <w:proofErr w:type="spellStart"/>
      <w:r w:rsidRPr="008F0957">
        <w:rPr>
          <w:rFonts w:asciiTheme="majorHAnsi" w:hAnsiTheme="majorHAnsi" w:cstheme="minorHAnsi"/>
          <w:sz w:val="22"/>
          <w:szCs w:val="22"/>
        </w:rPr>
        <w:t>čky</w:t>
      </w:r>
      <w:proofErr w:type="spellEnd"/>
      <w:r w:rsidRPr="008F0957">
        <w:rPr>
          <w:rFonts w:asciiTheme="majorHAnsi" w:hAnsiTheme="majorHAnsi" w:cstheme="minorHAnsi"/>
          <w:sz w:val="22"/>
          <w:szCs w:val="22"/>
        </w:rPr>
        <w:t xml:space="preserve">. Ktorákoľvek zo zmluvných strán môže zmluvu zrušiť písomnou výpoveďou alebo dohodou obidvoch strán. </w:t>
      </w: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  <w:bookmarkStart w:id="2" w:name="_GoBack"/>
      <w:bookmarkEnd w:id="2"/>
      <w:r w:rsidRPr="008F0957">
        <w:rPr>
          <w:rFonts w:asciiTheme="majorHAnsi" w:hAnsiTheme="majorHAnsi" w:cstheme="minorHAnsi"/>
          <w:sz w:val="22"/>
          <w:szCs w:val="22"/>
        </w:rPr>
        <w:t>V ...............................................</w:t>
      </w:r>
      <w:r>
        <w:rPr>
          <w:rFonts w:asciiTheme="majorHAnsi" w:hAnsiTheme="majorHAnsi" w:cstheme="minorHAnsi"/>
          <w:sz w:val="22"/>
          <w:szCs w:val="22"/>
        </w:rPr>
        <w:t>.</w:t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  <w:t>V ...............................................</w:t>
      </w:r>
      <w:r>
        <w:rPr>
          <w:rFonts w:asciiTheme="majorHAnsi" w:hAnsiTheme="majorHAnsi" w:cstheme="minorHAnsi"/>
          <w:sz w:val="22"/>
          <w:szCs w:val="22"/>
        </w:rPr>
        <w:t>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dňa .............................................    </w:t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</w:r>
      <w:r w:rsidRPr="008F0957">
        <w:rPr>
          <w:rFonts w:asciiTheme="majorHAnsi" w:hAnsiTheme="majorHAnsi" w:cstheme="minorHAnsi"/>
          <w:sz w:val="22"/>
          <w:szCs w:val="22"/>
        </w:rPr>
        <w:tab/>
        <w:t>dňa .............................................</w:t>
      </w: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rPr>
          <w:rFonts w:asciiTheme="majorHAnsi" w:hAnsiTheme="majorHAnsi" w:cstheme="minorHAnsi"/>
          <w:sz w:val="22"/>
          <w:szCs w:val="22"/>
        </w:rPr>
      </w:pPr>
    </w:p>
    <w:p w:rsidR="00853BEB" w:rsidRPr="008F0957" w:rsidRDefault="00853BEB" w:rsidP="00853BEB">
      <w:pPr>
        <w:jc w:val="center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........................................................................                 ...................................................................</w:t>
      </w:r>
    </w:p>
    <w:p w:rsidR="00853BEB" w:rsidRPr="008F0957" w:rsidRDefault="00853BEB" w:rsidP="00853BEB">
      <w:pPr>
        <w:ind w:left="708" w:firstLine="708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dobrovoľník/dobrovoľníčka  </w:t>
      </w:r>
      <w:r w:rsidRPr="008F0957">
        <w:rPr>
          <w:rFonts w:asciiTheme="majorHAnsi" w:hAnsiTheme="majorHAnsi" w:cstheme="minorHAnsi"/>
          <w:sz w:val="22"/>
          <w:szCs w:val="22"/>
        </w:rPr>
        <w:tab/>
        <w:t xml:space="preserve">                                </w:t>
      </w:r>
      <w:r w:rsidRPr="008F0957">
        <w:rPr>
          <w:rFonts w:asciiTheme="majorHAnsi" w:hAnsiTheme="majorHAnsi" w:cstheme="minorHAnsi"/>
          <w:sz w:val="22"/>
          <w:szCs w:val="22"/>
        </w:rPr>
        <w:tab/>
        <w:t>štatutárny zástupca</w:t>
      </w:r>
    </w:p>
    <w:sectPr w:rsidR="00853BEB" w:rsidRPr="008F09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A5B85"/>
    <w:multiLevelType w:val="multilevel"/>
    <w:tmpl w:val="8F60DA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3405F7"/>
    <w:multiLevelType w:val="multilevel"/>
    <w:tmpl w:val="03C4D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214573"/>
    <w:multiLevelType w:val="multilevel"/>
    <w:tmpl w:val="454AAFFE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2F5B78"/>
    <w:multiLevelType w:val="multilevel"/>
    <w:tmpl w:val="C20CF54A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A03B9D"/>
    <w:multiLevelType w:val="multilevel"/>
    <w:tmpl w:val="7FFA059E"/>
    <w:lvl w:ilvl="0">
      <w:start w:val="1"/>
      <w:numFmt w:val="decimal"/>
      <w:lvlText w:val="%1."/>
      <w:lvlJc w:val="left"/>
      <w:pPr>
        <w:ind w:left="465" w:hanging="465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3026B9"/>
    <w:multiLevelType w:val="multilevel"/>
    <w:tmpl w:val="6B6EC97E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 w:val="0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BB1F84"/>
    <w:multiLevelType w:val="multilevel"/>
    <w:tmpl w:val="95045E4E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6175C87"/>
    <w:multiLevelType w:val="multilevel"/>
    <w:tmpl w:val="D34CBE8A"/>
    <w:lvl w:ilvl="0">
      <w:start w:val="1"/>
      <w:numFmt w:val="decimal"/>
      <w:lvlText w:val="%1."/>
      <w:lvlJc w:val="left"/>
      <w:pPr>
        <w:ind w:left="540" w:hanging="54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3NjUxNDGysDRV0lEKTi0uzszPAykwrAUABYlG3ywAAAA="/>
  </w:docVars>
  <w:rsids>
    <w:rsidRoot w:val="00853BEB"/>
    <w:rsid w:val="000E7E6F"/>
    <w:rsid w:val="003A01AA"/>
    <w:rsid w:val="00853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CC87BD"/>
  <w15:chartTrackingRefBased/>
  <w15:docId w15:val="{B652E28D-3431-4CAE-B564-93A509A5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53BEB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853BEB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853BEB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Brozmanova Gregorova Alzbeta, doc. PhDr., PhD.</cp:lastModifiedBy>
  <cp:revision>1</cp:revision>
  <dcterms:created xsi:type="dcterms:W3CDTF">2020-03-22T09:58:00Z</dcterms:created>
  <dcterms:modified xsi:type="dcterms:W3CDTF">2020-03-22T09:59:00Z</dcterms:modified>
</cp:coreProperties>
</file>